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customXmlProperties+xml" PartName="/customXml/itemProps1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yes"?>
<Relationships xmlns="http://schemas.openxmlformats.org/package/2006/relationships">
   <Relationship Id="rId1" Target="word/document.xml"
                 Type="http://schemas.openxmlformats.org/officeDocument/2006/relationships/officeDocument"/>
   <Relationship Id="rId2" Target="docProps/core.xml"
                 Type="http://schemas.openxmlformats.org/package/2006/relationships/metadata/core-properties"/>
   <Relationship Id="rId3" Target="docProps/app.xml"
                 Type="http://schemas.openxmlformats.org/officeDocument/2006/relationships/extended-properties"/>
   <Relationship Id="rId4" Target="docProps/custom.xml"
                 Type="http://schemas.openxmlformats.org/officeDocument/2006/relationships/custom-properties"/>
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D50A19" w14:textId="77777777" w:rsidR="006F16C7" w:rsidRDefault="000C481E">
      <w:pPr>
        <w:jc w:val="center"/>
      </w:pPr>
      <w:r>
        <w:rPr>
          <w:b/>
          <w:bCs/>
        </w:rPr>
        <w:t>LIETUVOS RESPUBLIKOS</w:t>
      </w:r>
    </w:p>
    <w:p w14:paraId="45F14B1B" w14:textId="2110C697" w:rsidR="006F16C7" w:rsidRDefault="00191267">
      <w:pPr>
        <w:jc w:val="center"/>
      </w:pPr>
      <w:r>
        <w:rPr>
          <w:b/>
          <w:bCs/>
        </w:rPr>
        <w:t>KELIŲ PRIEŽIŪROS IR PLĖTROS PROGRAMOS FINANSAVIMO ĮSTATYMO</w:t>
      </w:r>
      <w:r w:rsidR="00F84376">
        <w:rPr>
          <w:b/>
          <w:bCs/>
        </w:rPr>
        <w:t xml:space="preserve"> NR. VIII-2032</w:t>
      </w:r>
      <w:r>
        <w:rPr>
          <w:b/>
          <w:bCs/>
        </w:rPr>
        <w:t xml:space="preserve"> </w:t>
      </w:r>
      <w:r w:rsidR="009F46C5">
        <w:rPr>
          <w:b/>
          <w:bCs/>
        </w:rPr>
        <w:t>9</w:t>
      </w:r>
      <w:r w:rsidR="006C5403">
        <w:rPr>
          <w:b/>
          <w:bCs/>
        </w:rPr>
        <w:t> </w:t>
      </w:r>
      <w:r w:rsidR="000C481E">
        <w:rPr>
          <w:b/>
          <w:bCs/>
        </w:rPr>
        <w:t>STRAIPSNI</w:t>
      </w:r>
      <w:r w:rsidR="004E2339">
        <w:rPr>
          <w:b/>
          <w:bCs/>
        </w:rPr>
        <w:t>O</w:t>
      </w:r>
      <w:r w:rsidR="000C481E">
        <w:rPr>
          <w:b/>
          <w:bCs/>
        </w:rPr>
        <w:t xml:space="preserve"> PAKEITIMO</w:t>
      </w:r>
      <w:r w:rsidR="00353FF4">
        <w:rPr>
          <w:b/>
          <w:bCs/>
        </w:rPr>
        <w:t xml:space="preserve"> IR ĮSTATYMO PAPILDYMO 9</w:t>
      </w:r>
      <w:r w:rsidR="00353FF4" w:rsidRPr="00353FF4">
        <w:rPr>
          <w:b/>
          <w:bCs/>
          <w:vertAlign w:val="superscript"/>
        </w:rPr>
        <w:t>1</w:t>
      </w:r>
      <w:r w:rsidR="00353FF4">
        <w:rPr>
          <w:b/>
          <w:bCs/>
        </w:rPr>
        <w:t xml:space="preserve"> STRAIPSNIU</w:t>
      </w:r>
    </w:p>
    <w:p w14:paraId="54DB2579" w14:textId="77777777" w:rsidR="006F16C7" w:rsidRDefault="000C481E">
      <w:pPr>
        <w:jc w:val="center"/>
      </w:pPr>
      <w:r>
        <w:rPr>
          <w:b/>
          <w:bCs/>
        </w:rPr>
        <w:t>ĮSTATYMAS</w:t>
      </w:r>
    </w:p>
    <w:p w14:paraId="7639648D" w14:textId="0C1968AF" w:rsidR="006F16C7" w:rsidRDefault="006F16C7">
      <w:pPr>
        <w:jc w:val="center"/>
      </w:pPr>
    </w:p>
    <w:p w14:paraId="12D36E03" w14:textId="45531BD5" w:rsidR="006F16C7" w:rsidRDefault="002741CC">
      <w:pPr>
        <w:jc w:val="center"/>
      </w:pPr>
      <w:r>
        <w:t>20</w:t>
      </w:r>
      <w:r w:rsidR="00C54A7F">
        <w:t>20</w:t>
      </w:r>
      <w:r>
        <w:t xml:space="preserve"> m.                       d. </w:t>
      </w:r>
      <w:r w:rsidR="000C481E">
        <w:t>Nr.</w:t>
      </w:r>
    </w:p>
    <w:p w14:paraId="54301512" w14:textId="77777777" w:rsidR="006F16C7" w:rsidRPr="00DF28EC" w:rsidRDefault="000C481E">
      <w:pPr>
        <w:jc w:val="center"/>
      </w:pPr>
      <w:r w:rsidRPr="00DF28EC">
        <w:t>Vilnius</w:t>
      </w:r>
    </w:p>
    <w:p w14:paraId="53A54548" w14:textId="77777777" w:rsidR="006F16C7" w:rsidRPr="00DF28EC" w:rsidRDefault="006F16C7">
      <w:pPr>
        <w:jc w:val="center"/>
      </w:pPr>
    </w:p>
    <w:p w14:paraId="065FAAA9" w14:textId="01EF7DA6" w:rsidR="006F16C7" w:rsidRPr="00DF28EC" w:rsidRDefault="000C481E">
      <w:pPr>
        <w:ind w:firstLine="709"/>
        <w:rPr>
          <w:b/>
          <w:bCs/>
        </w:rPr>
      </w:pPr>
      <w:bookmarkStart w:id="0" w:name="_Hlk524429815"/>
      <w:r w:rsidRPr="00DF28EC">
        <w:rPr>
          <w:b/>
          <w:bCs/>
        </w:rPr>
        <w:t xml:space="preserve">1 straipsnis. </w:t>
      </w:r>
      <w:r w:rsidR="004E2339">
        <w:rPr>
          <w:b/>
          <w:bCs/>
        </w:rPr>
        <w:t>9</w:t>
      </w:r>
      <w:r w:rsidRPr="00DF28EC">
        <w:rPr>
          <w:b/>
          <w:bCs/>
        </w:rPr>
        <w:t xml:space="preserve"> straipsnio pakeitimas</w:t>
      </w:r>
    </w:p>
    <w:bookmarkEnd w:id="0"/>
    <w:p w14:paraId="1F22BE28" w14:textId="5585BEAA" w:rsidR="006F16C7" w:rsidRPr="00FF280E" w:rsidRDefault="000C481E">
      <w:pPr>
        <w:ind w:firstLine="737"/>
        <w:jc w:val="both"/>
      </w:pPr>
      <w:r w:rsidRPr="00DF28EC">
        <w:t xml:space="preserve">1. </w:t>
      </w:r>
      <w:r w:rsidRPr="00FF280E">
        <w:t xml:space="preserve">Pakeisti </w:t>
      </w:r>
      <w:r w:rsidR="004E2339" w:rsidRPr="00FF280E">
        <w:t>9</w:t>
      </w:r>
      <w:r w:rsidR="009F46C5" w:rsidRPr="00FF280E">
        <w:t xml:space="preserve"> </w:t>
      </w:r>
      <w:r w:rsidRPr="00FF280E">
        <w:t xml:space="preserve">straipsnio </w:t>
      </w:r>
      <w:r w:rsidR="004E2339" w:rsidRPr="00FF280E">
        <w:t>1</w:t>
      </w:r>
      <w:r w:rsidRPr="00FF280E">
        <w:t xml:space="preserve"> dal</w:t>
      </w:r>
      <w:r w:rsidR="004E2339" w:rsidRPr="00FF280E">
        <w:t>ies 18 punktą</w:t>
      </w:r>
      <w:r w:rsidRPr="00FF280E">
        <w:t xml:space="preserve"> ir j</w:t>
      </w:r>
      <w:r w:rsidR="004E2339" w:rsidRPr="00FF280E">
        <w:t>į</w:t>
      </w:r>
      <w:r w:rsidRPr="00FF280E">
        <w:t xml:space="preserve"> išdėstyti taip:</w:t>
      </w:r>
    </w:p>
    <w:p w14:paraId="16E7C09B" w14:textId="760D423D" w:rsidR="001C5F67" w:rsidRPr="00FF280E" w:rsidRDefault="000C481E" w:rsidP="001C5F67">
      <w:pPr>
        <w:ind w:firstLine="720"/>
        <w:jc w:val="both"/>
      </w:pPr>
      <w:r w:rsidRPr="00FF280E">
        <w:t>„</w:t>
      </w:r>
      <w:r w:rsidR="001C5F67" w:rsidRPr="00FF280E">
        <w:t xml:space="preserve">18) </w:t>
      </w:r>
      <w:r w:rsidR="001C5F67" w:rsidRPr="00703EE9">
        <w:rPr>
          <w:strike/>
        </w:rPr>
        <w:t>institucijų ir įstaigų</w:t>
      </w:r>
      <w:r w:rsidR="00703EE9">
        <w:rPr>
          <w:strike/>
        </w:rPr>
        <w:t xml:space="preserve"> </w:t>
      </w:r>
      <w:bookmarkStart w:id="1" w:name="_Hlk524966235"/>
      <w:r w:rsidR="00703EE9" w:rsidRPr="00703EE9">
        <w:rPr>
          <w:b/>
        </w:rPr>
        <w:t>institucijų, įstaigų ir įmonių</w:t>
      </w:r>
      <w:bookmarkEnd w:id="1"/>
      <w:r w:rsidR="001C5F67" w:rsidRPr="00FF280E">
        <w:t>, atsakingų už valstybinės reikšmės kelius, išlaikymo išlaidoms apmokėti;</w:t>
      </w:r>
      <w:r w:rsidR="0022238F">
        <w:t>“</w:t>
      </w:r>
      <w:r w:rsidR="00827468">
        <w:t>.</w:t>
      </w:r>
    </w:p>
    <w:p w14:paraId="1407DA4D" w14:textId="77777777" w:rsidR="00FF280E" w:rsidRPr="00FF280E" w:rsidRDefault="00FF280E" w:rsidP="001C5F67">
      <w:pPr>
        <w:suppressAutoHyphens w:val="0"/>
        <w:ind w:firstLine="720"/>
        <w:jc w:val="both"/>
        <w:textAlignment w:val="auto"/>
      </w:pPr>
      <w:bookmarkStart w:id="2" w:name="_Hlk524966339"/>
      <w:r w:rsidRPr="00FF280E">
        <w:t>2. Pakeisti 9 straipsnio 1 dalies 19 punktą ir jį išdėstyti taip:</w:t>
      </w:r>
    </w:p>
    <w:bookmarkEnd w:id="2"/>
    <w:p w14:paraId="53D4B5E0" w14:textId="72533688" w:rsidR="001C5F67" w:rsidRDefault="0022238F" w:rsidP="001C5F67">
      <w:pPr>
        <w:suppressAutoHyphens w:val="0"/>
        <w:ind w:firstLine="720"/>
        <w:jc w:val="both"/>
        <w:textAlignment w:val="auto"/>
      </w:pPr>
      <w:r>
        <w:t>„</w:t>
      </w:r>
      <w:r w:rsidR="001C5F67" w:rsidRPr="001C5F67">
        <w:t xml:space="preserve">19) </w:t>
      </w:r>
      <w:r w:rsidR="001C5F67" w:rsidRPr="001C5F67">
        <w:rPr>
          <w:strike/>
        </w:rPr>
        <w:t>institucijų ir įstaigų</w:t>
      </w:r>
      <w:r w:rsidR="00703EE9">
        <w:t xml:space="preserve"> </w:t>
      </w:r>
      <w:r w:rsidR="00703EE9" w:rsidRPr="00703EE9">
        <w:rPr>
          <w:b/>
        </w:rPr>
        <w:t>institucijų, įstaigų ir įmonių</w:t>
      </w:r>
      <w:r w:rsidR="001C5F67" w:rsidRPr="001C5F67">
        <w:t>, atsakingų už valstybinės reikšmės kelius, paskoloms, skirtoms tiesioginėms funkcijoms atlikti, grąžinti ir palūkanoms mokėti;</w:t>
      </w:r>
      <w:r>
        <w:t>“</w:t>
      </w:r>
      <w:r w:rsidR="00827468">
        <w:t>.</w:t>
      </w:r>
    </w:p>
    <w:p w14:paraId="25CE2D97" w14:textId="153AA984" w:rsidR="00827468" w:rsidRPr="004A328F" w:rsidRDefault="00827468" w:rsidP="00827468">
      <w:pPr>
        <w:ind w:firstLine="720"/>
        <w:jc w:val="both"/>
        <w:rPr>
          <w:lang w:eastAsia="lt-LT"/>
        </w:rPr>
      </w:pPr>
      <w:r w:rsidRPr="004A328F">
        <w:rPr>
          <w:lang w:eastAsia="lt-LT"/>
        </w:rPr>
        <w:t xml:space="preserve">3. </w:t>
      </w:r>
      <w:r w:rsidR="001C2257">
        <w:rPr>
          <w:lang w:eastAsia="lt-LT"/>
        </w:rPr>
        <w:t>Papildyti</w:t>
      </w:r>
      <w:r w:rsidR="001C2257" w:rsidRPr="004A328F">
        <w:rPr>
          <w:lang w:eastAsia="lt-LT"/>
        </w:rPr>
        <w:t xml:space="preserve"> </w:t>
      </w:r>
      <w:r w:rsidRPr="004A328F">
        <w:rPr>
          <w:lang w:eastAsia="lt-LT"/>
        </w:rPr>
        <w:t xml:space="preserve">9 straipsnio 1 </w:t>
      </w:r>
      <w:r w:rsidR="001C2257" w:rsidRPr="004A328F">
        <w:rPr>
          <w:lang w:eastAsia="lt-LT"/>
        </w:rPr>
        <w:t>dal</w:t>
      </w:r>
      <w:r w:rsidR="001C2257">
        <w:rPr>
          <w:lang w:eastAsia="lt-LT"/>
        </w:rPr>
        <w:t>į nauju</w:t>
      </w:r>
      <w:r w:rsidR="001C2257" w:rsidRPr="004A328F">
        <w:rPr>
          <w:lang w:eastAsia="lt-LT"/>
        </w:rPr>
        <w:t xml:space="preserve"> </w:t>
      </w:r>
      <w:r w:rsidRPr="004A328F">
        <w:rPr>
          <w:lang w:eastAsia="lt-LT"/>
        </w:rPr>
        <w:t>23 punkt</w:t>
      </w:r>
      <w:r w:rsidR="001C2257">
        <w:rPr>
          <w:lang w:eastAsia="lt-LT"/>
        </w:rPr>
        <w:t>u</w:t>
      </w:r>
      <w:r w:rsidRPr="004A328F">
        <w:rPr>
          <w:lang w:eastAsia="lt-LT"/>
        </w:rPr>
        <w:t>:</w:t>
      </w:r>
    </w:p>
    <w:p w14:paraId="71B7BBB7" w14:textId="77777777" w:rsidR="00827468" w:rsidRPr="004A328F" w:rsidRDefault="00827468" w:rsidP="00827468">
      <w:pPr>
        <w:ind w:firstLine="720"/>
        <w:jc w:val="both"/>
        <w:rPr>
          <w:lang w:eastAsia="lt-LT"/>
        </w:rPr>
      </w:pPr>
      <w:r w:rsidRPr="004A328F">
        <w:rPr>
          <w:lang w:eastAsia="lt-LT"/>
        </w:rPr>
        <w:t>„</w:t>
      </w:r>
      <w:r w:rsidRPr="00827468">
        <w:rPr>
          <w:b/>
          <w:bCs/>
          <w:lang w:eastAsia="lt-LT"/>
        </w:rPr>
        <w:t>23) viešosios  įstaigos Centrinės projektų valdymo agentūros (toliau – CPVA) veiklai, susijusiai su Programos priežiūra,  užtikrinti.</w:t>
      </w:r>
      <w:r w:rsidRPr="004A328F">
        <w:rPr>
          <w:lang w:eastAsia="lt-LT"/>
        </w:rPr>
        <w:t>“</w:t>
      </w:r>
    </w:p>
    <w:p w14:paraId="30A94EB9" w14:textId="77777777" w:rsidR="00827468" w:rsidRPr="004A328F" w:rsidRDefault="00827468" w:rsidP="00827468">
      <w:pPr>
        <w:ind w:firstLine="720"/>
        <w:jc w:val="both"/>
        <w:rPr>
          <w:lang w:eastAsia="lt-LT"/>
        </w:rPr>
      </w:pPr>
      <w:r w:rsidRPr="004A328F">
        <w:rPr>
          <w:lang w:eastAsia="lt-LT"/>
        </w:rPr>
        <w:t>4. Buvusį 9 straipsnio 1 dalies 23 punk</w:t>
      </w:r>
      <w:bookmarkStart w:id="3" w:name="_GoBack"/>
      <w:bookmarkEnd w:id="3"/>
      <w:r w:rsidRPr="004A328F">
        <w:rPr>
          <w:lang w:eastAsia="lt-LT"/>
        </w:rPr>
        <w:t>tą laikyti 24 punktu.</w:t>
      </w:r>
    </w:p>
    <w:p w14:paraId="04E30AB7" w14:textId="1C512334" w:rsidR="00703EE9" w:rsidRPr="00827468" w:rsidRDefault="00827468" w:rsidP="00703EE9">
      <w:pPr>
        <w:suppressAutoHyphens w:val="0"/>
        <w:ind w:firstLine="720"/>
        <w:jc w:val="both"/>
        <w:textAlignment w:val="auto"/>
      </w:pPr>
      <w:r>
        <w:t>5</w:t>
      </w:r>
      <w:r w:rsidR="00703EE9" w:rsidRPr="0022238F">
        <w:t xml:space="preserve">. Pakeisti 9 </w:t>
      </w:r>
      <w:r>
        <w:t>straipsnio 4</w:t>
      </w:r>
      <w:r w:rsidR="00703EE9" w:rsidRPr="00827468">
        <w:t xml:space="preserve"> dalį ir j</w:t>
      </w:r>
      <w:r w:rsidR="0022238F" w:rsidRPr="00827468">
        <w:t>ą</w:t>
      </w:r>
      <w:r w:rsidR="00703EE9" w:rsidRPr="00827468">
        <w:t xml:space="preserve"> išdėstyti taip:</w:t>
      </w:r>
    </w:p>
    <w:p w14:paraId="0EC171D1" w14:textId="3F473D09" w:rsidR="0022238F" w:rsidRPr="00827468" w:rsidRDefault="00827468" w:rsidP="0022238F">
      <w:pPr>
        <w:ind w:firstLine="720"/>
        <w:jc w:val="both"/>
        <w:rPr>
          <w:lang w:eastAsia="lt-LT"/>
        </w:rPr>
      </w:pPr>
      <w:r>
        <w:rPr>
          <w:lang w:eastAsia="lt-LT"/>
        </w:rPr>
        <w:t>„4</w:t>
      </w:r>
      <w:r w:rsidR="0022238F" w:rsidRPr="00827468">
        <w:rPr>
          <w:lang w:eastAsia="lt-LT"/>
        </w:rPr>
        <w:t xml:space="preserve">. Vyriausybė nustato Programos </w:t>
      </w:r>
      <w:bookmarkStart w:id="4" w:name="_Hlk19896059"/>
      <w:r w:rsidR="0022238F" w:rsidRPr="00827468">
        <w:rPr>
          <w:lang w:eastAsia="lt-LT"/>
        </w:rPr>
        <w:t>finansavimo lėšų naudojimo tvarką</w:t>
      </w:r>
      <w:bookmarkEnd w:id="4"/>
      <w:r w:rsidR="00212AE5" w:rsidRPr="00827468">
        <w:rPr>
          <w:lang w:eastAsia="lt-LT"/>
        </w:rPr>
        <w:t xml:space="preserve"> </w:t>
      </w:r>
      <w:r w:rsidR="0022238F" w:rsidRPr="00827468">
        <w:rPr>
          <w:lang w:eastAsia="lt-LT"/>
        </w:rPr>
        <w:t xml:space="preserve">ir paskiria institucijas šiam įstatymui įgyvendinti. </w:t>
      </w:r>
      <w:r w:rsidRPr="00827468">
        <w:rPr>
          <w:b/>
          <w:lang w:eastAsia="lt-LT"/>
        </w:rPr>
        <w:t>Už Programos finansavimo lėšų naudojimo tvarkos įgyvendinimo koordinavimą atsakinga valstybės įmonė Lietuvos automobilių kelių direkcija. Šio įstatymo 9 straipsnio 1 dalies Programos finansavimo lėšų, kuriomis apmokamos pagal Lietuvos Respublikos viešųjų pirkimų įstatymą įsigytos prekės, paslaugos, darbai, panaudojimo kontrolę atlieka CPVA.</w:t>
      </w:r>
      <w:r w:rsidRPr="004A328F">
        <w:rPr>
          <w:lang w:eastAsia="lt-LT"/>
        </w:rPr>
        <w:t xml:space="preserve"> </w:t>
      </w:r>
      <w:r w:rsidR="0022238F" w:rsidRPr="00827468">
        <w:rPr>
          <w:lang w:eastAsia="lt-LT"/>
        </w:rPr>
        <w:t>Šio įstatymo įgyvendinimą prižiūri nuolatinė Programos komisija. Jos sudėtį ir nuostatus tvirtina Vyriausybė.“</w:t>
      </w:r>
    </w:p>
    <w:p w14:paraId="314F3DA6" w14:textId="3E92D719" w:rsidR="002712C1" w:rsidRPr="00827468" w:rsidRDefault="00827468" w:rsidP="002712C1">
      <w:pPr>
        <w:ind w:firstLine="709"/>
        <w:jc w:val="both"/>
      </w:pPr>
      <w:r>
        <w:t>6</w:t>
      </w:r>
      <w:r w:rsidR="002712C1" w:rsidRPr="00827468">
        <w:t xml:space="preserve">. </w:t>
      </w:r>
      <w:bookmarkStart w:id="5" w:name="_Hlk524704929"/>
      <w:r w:rsidR="002712C1" w:rsidRPr="00827468">
        <w:t xml:space="preserve">Pakeisti 9 straipsnio </w:t>
      </w:r>
      <w:r>
        <w:t>5</w:t>
      </w:r>
      <w:r w:rsidR="002712C1" w:rsidRPr="00827468">
        <w:t xml:space="preserve"> dalį ir ją išdėstyti taip:</w:t>
      </w:r>
    </w:p>
    <w:bookmarkEnd w:id="5"/>
    <w:p w14:paraId="47FCD97A" w14:textId="05BD6DCF" w:rsidR="002712C1" w:rsidRPr="00827468" w:rsidRDefault="00827468" w:rsidP="002712C1">
      <w:pPr>
        <w:suppressAutoHyphens w:val="0"/>
        <w:ind w:firstLine="720"/>
        <w:jc w:val="both"/>
        <w:textAlignment w:val="auto"/>
      </w:pPr>
      <w:r>
        <w:t>„5</w:t>
      </w:r>
      <w:r w:rsidR="002712C1" w:rsidRPr="00827468">
        <w:t xml:space="preserve">. Programos finansavimo lėšos naudojamos pagal iki atitinkamų metų vasario 1 dienos </w:t>
      </w:r>
      <w:r w:rsidR="002712C1" w:rsidRPr="00827468">
        <w:rPr>
          <w:strike/>
        </w:rPr>
        <w:t>Vyriausybės</w:t>
      </w:r>
      <w:r w:rsidR="002712C1" w:rsidRPr="00827468">
        <w:t xml:space="preserve"> </w:t>
      </w:r>
      <w:r w:rsidR="002712C1" w:rsidRPr="00827468">
        <w:rPr>
          <w:b/>
          <w:bCs/>
        </w:rPr>
        <w:t xml:space="preserve">susisiekimo ministro </w:t>
      </w:r>
      <w:r w:rsidR="002712C1" w:rsidRPr="00827468">
        <w:t>patvirtintą metinę lėšų naudojimo sąmatą. Metinėje lėšų naudojimo sąmatoje numatomas iki 5 procentų Programos finansavimo lėšų rezervas valstybės reikmėms, susijusioms su keliais, finansuoti.“</w:t>
      </w:r>
    </w:p>
    <w:p w14:paraId="59FD1B6E" w14:textId="5BE82C23" w:rsidR="00E7429A" w:rsidRPr="004A328F" w:rsidRDefault="00FB5794" w:rsidP="00E7429A">
      <w:pPr>
        <w:suppressAutoHyphens w:val="0"/>
        <w:ind w:firstLine="720"/>
        <w:jc w:val="both"/>
        <w:textAlignment w:val="auto"/>
      </w:pPr>
      <w:r w:rsidRPr="00827468">
        <w:rPr>
          <w:b/>
          <w:bCs/>
          <w:color w:val="000000"/>
        </w:rPr>
        <w:t xml:space="preserve">2 straipsnis. </w:t>
      </w:r>
      <w:r>
        <w:rPr>
          <w:rFonts w:ascii="TimesNewRomanPS-BoldMT" w:hAnsi="TimesNewRomanPS-BoldMT" w:cs="TimesNewRomanPS-BoldMT"/>
          <w:b/>
          <w:bCs/>
        </w:rPr>
        <w:t>Įstatymo papildymas 9</w:t>
      </w:r>
      <w:r w:rsidRPr="00FB5794">
        <w:rPr>
          <w:rFonts w:ascii="TimesNewRomanPS-BoldMT" w:hAnsi="TimesNewRomanPS-BoldMT" w:cs="TimesNewRomanPS-BoldMT"/>
          <w:b/>
          <w:bCs/>
          <w:vertAlign w:val="superscript"/>
        </w:rPr>
        <w:t>1</w:t>
      </w:r>
      <w:r>
        <w:rPr>
          <w:rFonts w:ascii="TimesNewRomanPS-BoldMT" w:hAnsi="TimesNewRomanPS-BoldMT" w:cs="TimesNewRomanPS-BoldMT"/>
          <w:b/>
          <w:bCs/>
          <w:sz w:val="14"/>
          <w:szCs w:val="14"/>
        </w:rPr>
        <w:t xml:space="preserve"> </w:t>
      </w:r>
      <w:r>
        <w:rPr>
          <w:rFonts w:ascii="TimesNewRomanPS-BoldMT" w:hAnsi="TimesNewRomanPS-BoldMT" w:cs="TimesNewRomanPS-BoldMT"/>
          <w:b/>
          <w:bCs/>
        </w:rPr>
        <w:t>straipsniu</w:t>
      </w:r>
      <w:r>
        <w:t xml:space="preserve"> </w:t>
      </w:r>
    </w:p>
    <w:p w14:paraId="198008AB" w14:textId="2F45866C" w:rsidR="00FB5794" w:rsidRDefault="00FB5794" w:rsidP="00E7429A">
      <w:pPr>
        <w:suppressAutoHyphens w:val="0"/>
        <w:ind w:firstLine="720"/>
        <w:jc w:val="both"/>
        <w:textAlignment w:val="auto"/>
      </w:pPr>
      <w:r w:rsidRPr="00CA63B1">
        <w:rPr>
          <w:rFonts w:ascii="TimesNewRomanPSMT" w:hAnsi="TimesNewRomanPSMT" w:cs="TimesNewRomanPSMT"/>
        </w:rPr>
        <w:t xml:space="preserve">Papildyti Įstatymą </w:t>
      </w:r>
      <w:r>
        <w:rPr>
          <w:rFonts w:ascii="TimesNewRomanPSMT" w:hAnsi="TimesNewRomanPSMT" w:cs="TimesNewRomanPSMT"/>
        </w:rPr>
        <w:t>9</w:t>
      </w:r>
      <w:r w:rsidRPr="00FB5794">
        <w:rPr>
          <w:rFonts w:ascii="TimesNewRomanPSMT" w:hAnsi="TimesNewRomanPSMT" w:cs="TimesNewRomanPSMT"/>
          <w:vertAlign w:val="superscript"/>
        </w:rPr>
        <w:t>1</w:t>
      </w:r>
      <w:r w:rsidRPr="00CA63B1">
        <w:rPr>
          <w:rFonts w:ascii="TimesNewRomanPSMT" w:hAnsi="TimesNewRomanPSMT" w:cs="TimesNewRomanPSMT"/>
          <w:sz w:val="14"/>
          <w:szCs w:val="14"/>
        </w:rPr>
        <w:t xml:space="preserve"> </w:t>
      </w:r>
      <w:r w:rsidRPr="00CA63B1">
        <w:rPr>
          <w:rFonts w:ascii="TimesNewRomanPSMT" w:hAnsi="TimesNewRomanPSMT" w:cs="TimesNewRomanPSMT"/>
        </w:rPr>
        <w:t>straipsniu</w:t>
      </w:r>
      <w:r>
        <w:rPr>
          <w:rFonts w:ascii="TimesNewRomanPSMT" w:hAnsi="TimesNewRomanPSMT" w:cs="TimesNewRomanPSMT"/>
        </w:rPr>
        <w:t>:</w:t>
      </w:r>
    </w:p>
    <w:p w14:paraId="5E123D4D" w14:textId="4B6C6C35" w:rsidR="00E7429A" w:rsidRPr="00E7429A" w:rsidRDefault="00E7429A" w:rsidP="00E7429A">
      <w:pPr>
        <w:suppressAutoHyphens w:val="0"/>
        <w:ind w:firstLine="720"/>
        <w:jc w:val="both"/>
        <w:textAlignment w:val="auto"/>
        <w:rPr>
          <w:b/>
          <w:bCs/>
        </w:rPr>
      </w:pPr>
      <w:r w:rsidRPr="004A328F">
        <w:t>„</w:t>
      </w:r>
      <w:r w:rsidRPr="00E7429A">
        <w:rPr>
          <w:b/>
          <w:bCs/>
        </w:rPr>
        <w:t xml:space="preserve">9¹ straipsnis. CPVA funkcijos </w:t>
      </w:r>
    </w:p>
    <w:p w14:paraId="7CC693DA" w14:textId="06FFB245" w:rsidR="00E7429A" w:rsidRPr="00E7429A" w:rsidRDefault="00E7429A" w:rsidP="00E7429A">
      <w:pPr>
        <w:suppressAutoHyphens w:val="0"/>
        <w:ind w:firstLine="720"/>
        <w:jc w:val="both"/>
        <w:textAlignment w:val="auto"/>
        <w:rPr>
          <w:b/>
          <w:bCs/>
        </w:rPr>
      </w:pPr>
      <w:r w:rsidRPr="00E7429A">
        <w:rPr>
          <w:b/>
          <w:bCs/>
        </w:rPr>
        <w:t>CPVA vykdydama Programos priežiūrą atlieka šias funkcijas:</w:t>
      </w:r>
    </w:p>
    <w:p w14:paraId="69230D13" w14:textId="77777777" w:rsidR="00E7429A" w:rsidRPr="00E7429A" w:rsidRDefault="00E7429A" w:rsidP="00E7429A">
      <w:pPr>
        <w:suppressAutoHyphens w:val="0"/>
        <w:ind w:firstLine="720"/>
        <w:jc w:val="both"/>
        <w:textAlignment w:val="auto"/>
        <w:rPr>
          <w:b/>
          <w:bCs/>
        </w:rPr>
      </w:pPr>
      <w:r w:rsidRPr="00E7429A">
        <w:rPr>
          <w:b/>
          <w:bCs/>
        </w:rPr>
        <w:t>1) vykdo Programos lėšomis atliktų viešųjų pirkimų priežiūrą;</w:t>
      </w:r>
    </w:p>
    <w:p w14:paraId="00B98DEA" w14:textId="77777777" w:rsidR="00E7429A" w:rsidRPr="00E7429A" w:rsidRDefault="00E7429A" w:rsidP="00E7429A">
      <w:pPr>
        <w:suppressAutoHyphens w:val="0"/>
        <w:ind w:firstLine="720"/>
        <w:jc w:val="both"/>
        <w:textAlignment w:val="auto"/>
        <w:rPr>
          <w:b/>
          <w:bCs/>
        </w:rPr>
      </w:pPr>
      <w:r w:rsidRPr="00E7429A">
        <w:rPr>
          <w:b/>
          <w:bCs/>
        </w:rPr>
        <w:t>2) tikrina ir tvirtina deklaruotų išlaidų tinkamumą finansuoti Programos lėšomis;</w:t>
      </w:r>
    </w:p>
    <w:p w14:paraId="52240932" w14:textId="2DCC5175" w:rsidR="00E7429A" w:rsidRPr="00426867" w:rsidRDefault="00E7429A" w:rsidP="00426867">
      <w:pPr>
        <w:suppressAutoHyphens w:val="0"/>
        <w:ind w:firstLine="720"/>
        <w:jc w:val="both"/>
        <w:textAlignment w:val="auto"/>
        <w:rPr>
          <w:b/>
          <w:bCs/>
        </w:rPr>
      </w:pPr>
      <w:r w:rsidRPr="0084342D">
        <w:rPr>
          <w:b/>
          <w:bCs/>
        </w:rPr>
        <w:t>3)</w:t>
      </w:r>
      <w:r w:rsidR="0084342D">
        <w:rPr>
          <w:b/>
          <w:bCs/>
        </w:rPr>
        <w:t xml:space="preserve"> </w:t>
      </w:r>
      <w:bookmarkStart w:id="6" w:name="_Hlk29481042"/>
      <w:r w:rsidR="0084342D" w:rsidRPr="0084342D">
        <w:rPr>
          <w:b/>
          <w:bCs/>
        </w:rPr>
        <w:t>atlieka patikrinimus, įskaitant patikrinimus vietoje, siekiant išsiaiškinti, ar Programos lėšos panaudotos teisėtai ir nėra pažeidimų</w:t>
      </w:r>
      <w:r w:rsidRPr="0084342D">
        <w:rPr>
          <w:b/>
          <w:bCs/>
        </w:rPr>
        <w:t>.</w:t>
      </w:r>
      <w:bookmarkEnd w:id="6"/>
      <w:r w:rsidRPr="0084342D">
        <w:rPr>
          <w:b/>
          <w:bCs/>
        </w:rPr>
        <w:t>“.</w:t>
      </w:r>
    </w:p>
    <w:p w14:paraId="2F34DA08" w14:textId="77777777" w:rsidR="002712C1" w:rsidRPr="00827468" w:rsidRDefault="002712C1" w:rsidP="000A259B">
      <w:pPr>
        <w:jc w:val="both"/>
        <w:rPr>
          <w:b/>
          <w:bCs/>
          <w:color w:val="000000"/>
        </w:rPr>
      </w:pPr>
    </w:p>
    <w:p w14:paraId="1A67FAF4" w14:textId="1E4A8D99" w:rsidR="006F16C7" w:rsidRPr="00827468" w:rsidRDefault="00FB5794">
      <w:pPr>
        <w:ind w:firstLine="720"/>
        <w:jc w:val="both"/>
      </w:pPr>
      <w:r>
        <w:rPr>
          <w:b/>
          <w:bCs/>
          <w:color w:val="000000"/>
        </w:rPr>
        <w:t>3</w:t>
      </w:r>
      <w:r w:rsidR="000C481E" w:rsidRPr="00827468">
        <w:rPr>
          <w:b/>
          <w:bCs/>
          <w:color w:val="000000"/>
        </w:rPr>
        <w:t xml:space="preserve"> straipsnis. Įstatymo įsigaliojimas ir įgyvendinimas</w:t>
      </w:r>
    </w:p>
    <w:p w14:paraId="22131B83" w14:textId="310B8A2E" w:rsidR="006F16C7" w:rsidRPr="00827468" w:rsidRDefault="000C481E">
      <w:pPr>
        <w:pStyle w:val="Textbody"/>
        <w:numPr>
          <w:ilvl w:val="0"/>
          <w:numId w:val="1"/>
        </w:numPr>
        <w:tabs>
          <w:tab w:val="left" w:pos="993"/>
        </w:tabs>
        <w:spacing w:after="0" w:line="240" w:lineRule="auto"/>
        <w:ind w:left="0" w:firstLine="709"/>
        <w:jc w:val="both"/>
        <w:rPr>
          <w:lang w:val="lt-LT"/>
        </w:rPr>
      </w:pPr>
      <w:r w:rsidRPr="00827468">
        <w:rPr>
          <w:szCs w:val="24"/>
          <w:lang w:val="lt-LT"/>
        </w:rPr>
        <w:t>Šis įstatymas</w:t>
      </w:r>
      <w:r w:rsidR="00C1024F">
        <w:rPr>
          <w:szCs w:val="24"/>
          <w:lang w:val="lt-LT"/>
        </w:rPr>
        <w:t>, išskyrus šio straipsnio 2 dalį,</w:t>
      </w:r>
      <w:r w:rsidRPr="00827468">
        <w:rPr>
          <w:szCs w:val="24"/>
          <w:lang w:val="lt-LT"/>
        </w:rPr>
        <w:t xml:space="preserve"> įsigalioja 20</w:t>
      </w:r>
      <w:r w:rsidR="00EB2007" w:rsidRPr="00827468">
        <w:rPr>
          <w:szCs w:val="24"/>
          <w:lang w:val="lt-LT"/>
        </w:rPr>
        <w:t>20</w:t>
      </w:r>
      <w:r w:rsidRPr="00827468">
        <w:rPr>
          <w:szCs w:val="24"/>
          <w:lang w:val="lt-LT"/>
        </w:rPr>
        <w:t xml:space="preserve"> m. </w:t>
      </w:r>
      <w:r w:rsidR="00E27691" w:rsidRPr="00827468">
        <w:rPr>
          <w:szCs w:val="24"/>
          <w:lang w:val="lt-LT"/>
        </w:rPr>
        <w:t>liepos</w:t>
      </w:r>
      <w:r w:rsidR="005D15AC" w:rsidRPr="00827468">
        <w:rPr>
          <w:szCs w:val="24"/>
          <w:lang w:val="lt-LT"/>
        </w:rPr>
        <w:t xml:space="preserve"> 1</w:t>
      </w:r>
      <w:r w:rsidRPr="00827468">
        <w:rPr>
          <w:szCs w:val="24"/>
          <w:lang w:val="lt-LT"/>
        </w:rPr>
        <w:t xml:space="preserve"> d.</w:t>
      </w:r>
    </w:p>
    <w:p w14:paraId="52134542" w14:textId="24DA5120" w:rsidR="006F16C7" w:rsidRPr="00827468" w:rsidRDefault="00E7429A">
      <w:pPr>
        <w:pStyle w:val="Betarp"/>
        <w:numPr>
          <w:ilvl w:val="0"/>
          <w:numId w:val="1"/>
        </w:numPr>
        <w:tabs>
          <w:tab w:val="left" w:pos="993"/>
        </w:tabs>
        <w:ind w:left="0" w:firstLine="709"/>
        <w:jc w:val="both"/>
      </w:pPr>
      <w:r w:rsidRPr="00DF28EC">
        <w:rPr>
          <w:color w:val="000000"/>
        </w:rPr>
        <w:t xml:space="preserve">Lietuvos Respublikos Vyriausybė </w:t>
      </w:r>
      <w:r>
        <w:rPr>
          <w:color w:val="000000"/>
        </w:rPr>
        <w:t>iki 2020</w:t>
      </w:r>
      <w:r w:rsidRPr="00DF28EC">
        <w:rPr>
          <w:color w:val="000000"/>
        </w:rPr>
        <w:t xml:space="preserve"> m. </w:t>
      </w:r>
      <w:r>
        <w:rPr>
          <w:color w:val="000000"/>
        </w:rPr>
        <w:t>birželio</w:t>
      </w:r>
      <w:r w:rsidRPr="00DF28EC">
        <w:rPr>
          <w:color w:val="000000"/>
        </w:rPr>
        <w:t xml:space="preserve"> </w:t>
      </w:r>
      <w:r>
        <w:rPr>
          <w:color w:val="000000"/>
        </w:rPr>
        <w:t>30</w:t>
      </w:r>
      <w:r w:rsidRPr="00DF28EC">
        <w:rPr>
          <w:color w:val="000000"/>
        </w:rPr>
        <w:t xml:space="preserve"> d. priima ši</w:t>
      </w:r>
      <w:r>
        <w:rPr>
          <w:color w:val="000000"/>
        </w:rPr>
        <w:t>o</w:t>
      </w:r>
      <w:r w:rsidRPr="00DF28EC">
        <w:rPr>
          <w:color w:val="000000"/>
        </w:rPr>
        <w:t xml:space="preserve"> įstatym</w:t>
      </w:r>
      <w:r>
        <w:rPr>
          <w:color w:val="000000"/>
        </w:rPr>
        <w:t>o</w:t>
      </w:r>
      <w:r w:rsidRPr="00DF28EC">
        <w:rPr>
          <w:color w:val="000000"/>
        </w:rPr>
        <w:t xml:space="preserve"> įgyvendin</w:t>
      </w:r>
      <w:r>
        <w:rPr>
          <w:color w:val="000000"/>
        </w:rPr>
        <w:t>amuosius</w:t>
      </w:r>
      <w:r w:rsidRPr="00DF28EC">
        <w:rPr>
          <w:color w:val="000000"/>
        </w:rPr>
        <w:t xml:space="preserve"> teisės aktus</w:t>
      </w:r>
      <w:r w:rsidR="000C481E" w:rsidRPr="00827468">
        <w:rPr>
          <w:color w:val="000000"/>
        </w:rPr>
        <w:t>.</w:t>
      </w:r>
    </w:p>
    <w:p w14:paraId="1FCC01C3" w14:textId="270991F0" w:rsidR="006F16C7" w:rsidRDefault="006F16C7" w:rsidP="0025442E">
      <w:pPr>
        <w:pStyle w:val="Betarp"/>
        <w:tabs>
          <w:tab w:val="left" w:pos="993"/>
        </w:tabs>
        <w:jc w:val="both"/>
        <w:rPr>
          <w:color w:val="000000"/>
        </w:rPr>
      </w:pPr>
    </w:p>
    <w:p w14:paraId="3530624E" w14:textId="77777777" w:rsidR="00796A74" w:rsidRDefault="00796A74" w:rsidP="0025442E">
      <w:pPr>
        <w:pStyle w:val="Betarp"/>
        <w:tabs>
          <w:tab w:val="left" w:pos="993"/>
        </w:tabs>
        <w:jc w:val="both"/>
        <w:rPr>
          <w:color w:val="000000"/>
        </w:rPr>
      </w:pPr>
    </w:p>
    <w:p w14:paraId="706C481D" w14:textId="77777777" w:rsidR="006F16C7" w:rsidRDefault="000C481E">
      <w:pPr>
        <w:pStyle w:val="Betarp"/>
        <w:tabs>
          <w:tab w:val="left" w:pos="993"/>
        </w:tabs>
        <w:ind w:firstLine="709"/>
        <w:jc w:val="both"/>
        <w:rPr>
          <w:i/>
          <w:iCs/>
        </w:rPr>
      </w:pPr>
      <w:r>
        <w:rPr>
          <w:i/>
          <w:iCs/>
          <w:color w:val="000000"/>
        </w:rPr>
        <w:t>Skelbiu šį Lietuvos Respublikos Seimo priimtą įstatymą.</w:t>
      </w:r>
    </w:p>
    <w:p w14:paraId="05177C2C" w14:textId="77777777" w:rsidR="006F16C7" w:rsidRDefault="006F16C7">
      <w:pPr>
        <w:pStyle w:val="Betarp"/>
        <w:tabs>
          <w:tab w:val="left" w:pos="993"/>
        </w:tabs>
        <w:ind w:firstLine="709"/>
        <w:jc w:val="both"/>
        <w:rPr>
          <w:color w:val="000000"/>
        </w:rPr>
      </w:pPr>
    </w:p>
    <w:p w14:paraId="71034C5E" w14:textId="77777777" w:rsidR="006F16C7" w:rsidRDefault="000C481E" w:rsidP="00E27691">
      <w:pPr>
        <w:pStyle w:val="Betarp"/>
        <w:tabs>
          <w:tab w:val="left" w:pos="993"/>
        </w:tabs>
        <w:jc w:val="both"/>
      </w:pPr>
      <w:r>
        <w:rPr>
          <w:color w:val="000000"/>
        </w:rPr>
        <w:t>Respublikos Prezidentas</w:t>
      </w:r>
    </w:p>
    <w:p w14:paraId="2695AEAE" w14:textId="77777777" w:rsidR="006F16C7" w:rsidRDefault="006F16C7">
      <w:pPr>
        <w:pStyle w:val="Betarp"/>
        <w:tabs>
          <w:tab w:val="left" w:pos="993"/>
        </w:tabs>
        <w:ind w:firstLine="709"/>
        <w:jc w:val="both"/>
        <w:rPr>
          <w:b/>
          <w:bCs/>
          <w:color w:val="000000"/>
        </w:rPr>
      </w:pPr>
    </w:p>
    <w:p w14:paraId="575B1EDA" w14:textId="77777777" w:rsidR="006F16C7" w:rsidRDefault="006F16C7">
      <w:pPr>
        <w:pStyle w:val="Betarp"/>
        <w:tabs>
          <w:tab w:val="left" w:pos="993"/>
        </w:tabs>
        <w:ind w:firstLine="709"/>
        <w:jc w:val="both"/>
      </w:pPr>
    </w:p>
    <w:sectPr w:rsidR="006F16C7">
      <w:headerReference w:type="default" r:id="rId8"/>
      <w:headerReference w:type="first" r:id="rId9"/>
      <w:pgSz w:w="11906" w:h="16838"/>
      <w:pgMar w:top="1276" w:right="567" w:bottom="567" w:left="1701" w:header="567" w:footer="0" w:gutter="0"/>
      <w:cols w:space="1296"/>
      <w:formProt w:val="0"/>
      <w:titlePg/>
      <w:docGrid w:linePitch="1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2A3E39" w14:textId="77777777" w:rsidR="00B51038" w:rsidRDefault="00B51038">
      <w:r>
        <w:separator/>
      </w:r>
    </w:p>
  </w:endnote>
  <w:endnote w:type="continuationSeparator" w:id="0">
    <w:p w14:paraId="033E5780" w14:textId="77777777" w:rsidR="00B51038" w:rsidRDefault="00B510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BA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Liberation Sans">
    <w:altName w:val="Arial"/>
    <w:charset w:val="BA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8CF3C52" w:usb2="00000016" w:usb3="00000000" w:csb0="0004001F" w:csb1="00000000"/>
  </w:font>
  <w:font w:name="Arial">
    <w:panose1 w:val="020B0604020202020204"/>
    <w:charset w:val="BA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TimesNewRomanPS-BoldMT">
    <w:altName w:val="Times New Roman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TimesNewRomanPSMT">
    <w:altName w:val="Times New Roman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Calibri Light">
    <w:panose1 w:val="020F0302020204030204"/>
    <w:charset w:val="BA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BA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00CDB5" w14:textId="77777777" w:rsidR="00B51038" w:rsidRDefault="00B51038">
      <w:r>
        <w:separator/>
      </w:r>
    </w:p>
  </w:footnote>
  <w:footnote w:type="continuationSeparator" w:id="0">
    <w:p w14:paraId="4006697D" w14:textId="77777777" w:rsidR="00B51038" w:rsidRDefault="00B5103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7EA145" w14:textId="77777777" w:rsidR="006F16C7" w:rsidRDefault="000C481E">
    <w:pPr>
      <w:pStyle w:val="Antrats"/>
      <w:jc w:val="center"/>
    </w:pPr>
    <w:r>
      <w:fldChar w:fldCharType="begin"/>
    </w:r>
    <w:r>
      <w:instrText>PAGE</w:instrText>
    </w:r>
    <w:r>
      <w:fldChar w:fldCharType="separate"/>
    </w:r>
    <w:r w:rsidR="00B65FD8">
      <w:rPr>
        <w:noProof/>
      </w:rPr>
      <w:t>2</w:t>
    </w:r>
    <w:r>
      <w:fldChar w:fldCharType="end"/>
    </w:r>
  </w:p>
  <w:p w14:paraId="32FDB746" w14:textId="77777777" w:rsidR="006F16C7" w:rsidRDefault="006F16C7">
    <w:pPr>
      <w:pStyle w:val="Antrats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E0145D" w14:textId="77777777" w:rsidR="006F16C7" w:rsidRDefault="000C481E">
    <w:pPr>
      <w:pStyle w:val="Textbody"/>
      <w:spacing w:after="0" w:line="240" w:lineRule="auto"/>
      <w:ind w:left="7371"/>
      <w:rPr>
        <w:b/>
        <w:bCs/>
        <w:szCs w:val="24"/>
        <w:lang w:val="lt-LT"/>
      </w:rPr>
    </w:pPr>
    <w:r>
      <w:rPr>
        <w:b/>
        <w:bCs/>
        <w:szCs w:val="24"/>
        <w:lang w:val="lt-LT"/>
      </w:rPr>
      <w:t>Projekto</w:t>
    </w:r>
  </w:p>
  <w:p w14:paraId="577A0A7A" w14:textId="77777777" w:rsidR="006F16C7" w:rsidRDefault="000C481E">
    <w:pPr>
      <w:pStyle w:val="Textbody"/>
      <w:spacing w:after="0" w:line="240" w:lineRule="auto"/>
      <w:ind w:left="7371"/>
      <w:rPr>
        <w:b/>
        <w:bCs/>
        <w:szCs w:val="24"/>
        <w:lang w:val="lt-LT"/>
      </w:rPr>
    </w:pPr>
    <w:r>
      <w:rPr>
        <w:b/>
        <w:bCs/>
        <w:szCs w:val="24"/>
        <w:lang w:val="lt-LT"/>
      </w:rPr>
      <w:t>lyginamasis variantas</w:t>
    </w:r>
  </w:p>
  <w:p w14:paraId="7FF0CA3A" w14:textId="77777777" w:rsidR="006F16C7" w:rsidRDefault="006F16C7">
    <w:pPr>
      <w:pStyle w:val="Antrats"/>
      <w:rPr>
        <w:lang w:val="lt-L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FA57AE"/>
    <w:multiLevelType w:val="hybridMultilevel"/>
    <w:tmpl w:val="A59284B4"/>
    <w:lvl w:ilvl="0" w:tplc="60CE59A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4E142570"/>
    <w:multiLevelType w:val="multilevel"/>
    <w:tmpl w:val="04E2C174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78FA5546"/>
    <w:multiLevelType w:val="hybridMultilevel"/>
    <w:tmpl w:val="BD3C35A8"/>
    <w:lvl w:ilvl="0" w:tplc="70AABF4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797C6D3A"/>
    <w:multiLevelType w:val="multilevel"/>
    <w:tmpl w:val="4FFE5770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1296"/>
  <w:hyphenationZone w:val="396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0MbQwNjKyNAYiMyUdpeDU4uLM/DyQAkOTWgC9mlc9LQAAAA=="/>
  </w:docVars>
  <w:rsids>
    <w:rsidRoot w:val="006F16C7"/>
    <w:rsid w:val="000158E8"/>
    <w:rsid w:val="0003732E"/>
    <w:rsid w:val="000440C3"/>
    <w:rsid w:val="00045558"/>
    <w:rsid w:val="00045F81"/>
    <w:rsid w:val="00067E2A"/>
    <w:rsid w:val="0007076E"/>
    <w:rsid w:val="00084B00"/>
    <w:rsid w:val="000A259B"/>
    <w:rsid w:val="000A51C2"/>
    <w:rsid w:val="000C481E"/>
    <w:rsid w:val="00103017"/>
    <w:rsid w:val="0010551D"/>
    <w:rsid w:val="00106027"/>
    <w:rsid w:val="00107326"/>
    <w:rsid w:val="00107B44"/>
    <w:rsid w:val="001112B2"/>
    <w:rsid w:val="00137ED6"/>
    <w:rsid w:val="001409DE"/>
    <w:rsid w:val="001569D5"/>
    <w:rsid w:val="00170AB3"/>
    <w:rsid w:val="001726F9"/>
    <w:rsid w:val="00191267"/>
    <w:rsid w:val="001932F6"/>
    <w:rsid w:val="001B2F39"/>
    <w:rsid w:val="001C2257"/>
    <w:rsid w:val="001C5F67"/>
    <w:rsid w:val="001D092D"/>
    <w:rsid w:val="001F2AC9"/>
    <w:rsid w:val="0020370F"/>
    <w:rsid w:val="00212AE5"/>
    <w:rsid w:val="00217640"/>
    <w:rsid w:val="0022238F"/>
    <w:rsid w:val="002272ED"/>
    <w:rsid w:val="002407C7"/>
    <w:rsid w:val="0025442E"/>
    <w:rsid w:val="002712C1"/>
    <w:rsid w:val="002741CC"/>
    <w:rsid w:val="002B5EB9"/>
    <w:rsid w:val="002D015B"/>
    <w:rsid w:val="002D31BD"/>
    <w:rsid w:val="00304223"/>
    <w:rsid w:val="00304692"/>
    <w:rsid w:val="00335224"/>
    <w:rsid w:val="00351746"/>
    <w:rsid w:val="00353FF4"/>
    <w:rsid w:val="00367C0C"/>
    <w:rsid w:val="003D55B1"/>
    <w:rsid w:val="003F5F36"/>
    <w:rsid w:val="00405D36"/>
    <w:rsid w:val="00405F4B"/>
    <w:rsid w:val="00426867"/>
    <w:rsid w:val="00441DC3"/>
    <w:rsid w:val="00457E1F"/>
    <w:rsid w:val="00491B93"/>
    <w:rsid w:val="004A2BEB"/>
    <w:rsid w:val="004D545A"/>
    <w:rsid w:val="004E2339"/>
    <w:rsid w:val="004E5FDC"/>
    <w:rsid w:val="004F5C35"/>
    <w:rsid w:val="004F7F71"/>
    <w:rsid w:val="0052048E"/>
    <w:rsid w:val="00547B38"/>
    <w:rsid w:val="00551006"/>
    <w:rsid w:val="00576417"/>
    <w:rsid w:val="005858FB"/>
    <w:rsid w:val="00590DB2"/>
    <w:rsid w:val="005D15AC"/>
    <w:rsid w:val="00606EA3"/>
    <w:rsid w:val="00625DF8"/>
    <w:rsid w:val="006559F5"/>
    <w:rsid w:val="00666B5C"/>
    <w:rsid w:val="00685DE3"/>
    <w:rsid w:val="00687B16"/>
    <w:rsid w:val="0069573E"/>
    <w:rsid w:val="006C5403"/>
    <w:rsid w:val="006E664D"/>
    <w:rsid w:val="006F16C7"/>
    <w:rsid w:val="006F4466"/>
    <w:rsid w:val="00703EE9"/>
    <w:rsid w:val="00716B7D"/>
    <w:rsid w:val="0073766A"/>
    <w:rsid w:val="00750E19"/>
    <w:rsid w:val="00791B71"/>
    <w:rsid w:val="00796A74"/>
    <w:rsid w:val="007B4230"/>
    <w:rsid w:val="007D4E94"/>
    <w:rsid w:val="007E6459"/>
    <w:rsid w:val="007F58FF"/>
    <w:rsid w:val="00813CA7"/>
    <w:rsid w:val="00814D49"/>
    <w:rsid w:val="00827468"/>
    <w:rsid w:val="0084342D"/>
    <w:rsid w:val="00863829"/>
    <w:rsid w:val="0090326F"/>
    <w:rsid w:val="00936E5D"/>
    <w:rsid w:val="00941A3C"/>
    <w:rsid w:val="00982397"/>
    <w:rsid w:val="009B6922"/>
    <w:rsid w:val="009E163C"/>
    <w:rsid w:val="009E5AA4"/>
    <w:rsid w:val="009E5B28"/>
    <w:rsid w:val="009F46C5"/>
    <w:rsid w:val="009F5882"/>
    <w:rsid w:val="00A33024"/>
    <w:rsid w:val="00A731AA"/>
    <w:rsid w:val="00A74600"/>
    <w:rsid w:val="00AE5E30"/>
    <w:rsid w:val="00B11706"/>
    <w:rsid w:val="00B41068"/>
    <w:rsid w:val="00B51038"/>
    <w:rsid w:val="00B62344"/>
    <w:rsid w:val="00B65FD8"/>
    <w:rsid w:val="00B6762F"/>
    <w:rsid w:val="00BB4131"/>
    <w:rsid w:val="00BB7C7F"/>
    <w:rsid w:val="00BC7E00"/>
    <w:rsid w:val="00BF41CC"/>
    <w:rsid w:val="00C1024F"/>
    <w:rsid w:val="00C54A7F"/>
    <w:rsid w:val="00C711F2"/>
    <w:rsid w:val="00CC0E36"/>
    <w:rsid w:val="00D16B01"/>
    <w:rsid w:val="00D26C7E"/>
    <w:rsid w:val="00D621C1"/>
    <w:rsid w:val="00D75999"/>
    <w:rsid w:val="00D8414D"/>
    <w:rsid w:val="00D86238"/>
    <w:rsid w:val="00DF28EC"/>
    <w:rsid w:val="00E149D7"/>
    <w:rsid w:val="00E27691"/>
    <w:rsid w:val="00E311F4"/>
    <w:rsid w:val="00E7429A"/>
    <w:rsid w:val="00EA3F33"/>
    <w:rsid w:val="00EB2007"/>
    <w:rsid w:val="00EC6FCB"/>
    <w:rsid w:val="00ED2BD5"/>
    <w:rsid w:val="00F05A2D"/>
    <w:rsid w:val="00F42ACC"/>
    <w:rsid w:val="00F4407D"/>
    <w:rsid w:val="00F50115"/>
    <w:rsid w:val="00F64BD0"/>
    <w:rsid w:val="00F67D43"/>
    <w:rsid w:val="00F83F8B"/>
    <w:rsid w:val="00F84376"/>
    <w:rsid w:val="00F93936"/>
    <w:rsid w:val="00FB47D1"/>
    <w:rsid w:val="00FB5794"/>
    <w:rsid w:val="00FC2F49"/>
    <w:rsid w:val="00FF280E"/>
    <w:rsid w:val="00FF5C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9B81F3"/>
  <w15:docId w15:val="{699E6206-6B29-4539-867E-3AA568F728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703EE9"/>
    <w:pPr>
      <w:suppressAutoHyphens/>
      <w:textAlignment w:val="baseline"/>
    </w:pPr>
    <w:rPr>
      <w:sz w:val="24"/>
      <w:szCs w:val="24"/>
      <w:lang w:val="lt-LT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character" w:customStyle="1" w:styleId="Typewriter">
    <w:name w:val="Typewriter"/>
    <w:qFormat/>
    <w:rPr>
      <w:rFonts w:ascii="Courier New" w:eastAsia="Courier New" w:hAnsi="Courier New" w:cs="Courier New"/>
      <w:sz w:val="20"/>
    </w:rPr>
  </w:style>
  <w:style w:type="character" w:customStyle="1" w:styleId="InternetLink">
    <w:name w:val="Internet Link"/>
    <w:rPr>
      <w:color w:val="0000FF"/>
      <w:u w:val="single"/>
    </w:rPr>
  </w:style>
  <w:style w:type="character" w:customStyle="1" w:styleId="HeaderChar">
    <w:name w:val="Header Char"/>
    <w:qFormat/>
    <w:rPr>
      <w:sz w:val="24"/>
      <w:szCs w:val="24"/>
      <w:lang w:eastAsia="en-US"/>
    </w:rPr>
  </w:style>
  <w:style w:type="character" w:customStyle="1" w:styleId="FooterChar">
    <w:name w:val="Footer Char"/>
    <w:qFormat/>
    <w:rPr>
      <w:sz w:val="24"/>
      <w:szCs w:val="24"/>
      <w:lang w:eastAsia="en-US"/>
    </w:rPr>
  </w:style>
  <w:style w:type="character" w:customStyle="1" w:styleId="CommentReference">
    <w:name w:val="Comment Reference"/>
    <w:basedOn w:val="Numatytasispastraiposriftas"/>
    <w:qFormat/>
    <w:rPr>
      <w:sz w:val="16"/>
      <w:szCs w:val="16"/>
    </w:rPr>
  </w:style>
  <w:style w:type="character" w:customStyle="1" w:styleId="CommentTextChar">
    <w:name w:val="Comment Text Char"/>
    <w:basedOn w:val="Numatytasispastraiposriftas"/>
    <w:qFormat/>
    <w:rPr>
      <w:lang w:val="lt-LT"/>
    </w:rPr>
  </w:style>
  <w:style w:type="character" w:customStyle="1" w:styleId="CommentSubjectChar">
    <w:name w:val="Comment Subject Char"/>
    <w:basedOn w:val="CommentTextChar"/>
    <w:qFormat/>
    <w:rPr>
      <w:b/>
      <w:bCs/>
      <w:lang w:val="lt-LT"/>
    </w:rPr>
  </w:style>
  <w:style w:type="character" w:customStyle="1" w:styleId="apple-converted-space">
    <w:name w:val="apple-converted-space"/>
    <w:basedOn w:val="Numatytasispastraiposriftas"/>
    <w:qFormat/>
  </w:style>
  <w:style w:type="character" w:styleId="Komentaronuoroda">
    <w:name w:val="annotation reference"/>
    <w:basedOn w:val="Numatytasispastraiposriftas"/>
    <w:qFormat/>
    <w:rPr>
      <w:sz w:val="16"/>
      <w:szCs w:val="16"/>
    </w:rPr>
  </w:style>
  <w:style w:type="character" w:customStyle="1" w:styleId="KomentarotekstasDiagrama">
    <w:name w:val="Komentaro tekstas Diagrama"/>
    <w:basedOn w:val="Numatytasispastraiposriftas"/>
    <w:uiPriority w:val="99"/>
    <w:qFormat/>
    <w:rPr>
      <w:lang w:val="lt-LT"/>
    </w:rPr>
  </w:style>
  <w:style w:type="character" w:customStyle="1" w:styleId="KomentarotemaDiagrama">
    <w:name w:val="Komentaro tema Diagrama"/>
    <w:basedOn w:val="KomentarotekstasDiagrama"/>
    <w:qFormat/>
    <w:rPr>
      <w:b/>
      <w:bCs/>
      <w:lang w:val="lt-LT"/>
    </w:rPr>
  </w:style>
  <w:style w:type="paragraph" w:customStyle="1" w:styleId="Heading">
    <w:name w:val="Heading"/>
    <w:basedOn w:val="prastasis"/>
    <w:next w:val="Pagrindinistekstas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Pagrindinistekstas">
    <w:name w:val="Body Text"/>
    <w:basedOn w:val="prastasis"/>
    <w:pPr>
      <w:spacing w:after="140" w:line="276" w:lineRule="auto"/>
    </w:pPr>
  </w:style>
  <w:style w:type="paragraph" w:styleId="Sraas">
    <w:name w:val="List"/>
    <w:basedOn w:val="Pagrindinistekstas"/>
    <w:rPr>
      <w:rFonts w:cs="Arial"/>
    </w:rPr>
  </w:style>
  <w:style w:type="paragraph" w:styleId="Antrat">
    <w:name w:val="caption"/>
    <w:basedOn w:val="prastasis"/>
    <w:qFormat/>
    <w:pPr>
      <w:suppressLineNumbers/>
      <w:spacing w:before="120" w:after="120"/>
    </w:pPr>
    <w:rPr>
      <w:rFonts w:cs="Arial"/>
      <w:i/>
      <w:iCs/>
    </w:rPr>
  </w:style>
  <w:style w:type="paragraph" w:customStyle="1" w:styleId="Index">
    <w:name w:val="Index"/>
    <w:basedOn w:val="prastasis"/>
    <w:qFormat/>
    <w:pPr>
      <w:suppressLineNumbers/>
    </w:pPr>
    <w:rPr>
      <w:rFonts w:cs="Arial"/>
    </w:rPr>
  </w:style>
  <w:style w:type="paragraph" w:customStyle="1" w:styleId="Standard">
    <w:name w:val="Standard"/>
    <w:qFormat/>
    <w:rPr>
      <w:sz w:val="24"/>
    </w:rPr>
  </w:style>
  <w:style w:type="paragraph" w:styleId="prastasiniatinklio">
    <w:name w:val="Normal (Web)"/>
    <w:basedOn w:val="prastasis"/>
    <w:qFormat/>
    <w:pPr>
      <w:spacing w:before="100" w:after="100"/>
    </w:pPr>
  </w:style>
  <w:style w:type="paragraph" w:customStyle="1" w:styleId="Textbody">
    <w:name w:val="Text body"/>
    <w:basedOn w:val="Standard"/>
    <w:qFormat/>
    <w:pPr>
      <w:spacing w:after="283" w:line="288" w:lineRule="auto"/>
    </w:pPr>
  </w:style>
  <w:style w:type="paragraph" w:styleId="Debesliotekstas">
    <w:name w:val="Balloon Text"/>
    <w:basedOn w:val="prastasis"/>
    <w:qFormat/>
    <w:rPr>
      <w:rFonts w:ascii="Tahoma" w:eastAsia="Tahoma" w:hAnsi="Tahoma" w:cs="Tahoma"/>
      <w:sz w:val="16"/>
      <w:szCs w:val="16"/>
    </w:rPr>
  </w:style>
  <w:style w:type="paragraph" w:styleId="Antrats">
    <w:name w:val="header"/>
    <w:basedOn w:val="Standard"/>
    <w:pPr>
      <w:suppressLineNumbers/>
      <w:tabs>
        <w:tab w:val="center" w:pos="4819"/>
        <w:tab w:val="right" w:pos="9638"/>
      </w:tabs>
    </w:pPr>
  </w:style>
  <w:style w:type="paragraph" w:styleId="Porat">
    <w:name w:val="footer"/>
    <w:basedOn w:val="prastasis"/>
    <w:pPr>
      <w:tabs>
        <w:tab w:val="center" w:pos="4819"/>
        <w:tab w:val="right" w:pos="9638"/>
      </w:tabs>
    </w:pPr>
  </w:style>
  <w:style w:type="paragraph" w:customStyle="1" w:styleId="CommentText">
    <w:name w:val="Comment Text"/>
    <w:basedOn w:val="prastasis"/>
    <w:qFormat/>
    <w:rPr>
      <w:sz w:val="20"/>
      <w:szCs w:val="20"/>
    </w:rPr>
  </w:style>
  <w:style w:type="paragraph" w:customStyle="1" w:styleId="CommentSubject">
    <w:name w:val="Comment Subject"/>
    <w:basedOn w:val="CommentText"/>
    <w:qFormat/>
    <w:rPr>
      <w:b/>
      <w:bCs/>
    </w:rPr>
  </w:style>
  <w:style w:type="paragraph" w:styleId="Sraopastraipa">
    <w:name w:val="List Paragraph"/>
    <w:basedOn w:val="prastasis"/>
    <w:qFormat/>
    <w:pPr>
      <w:ind w:left="720"/>
    </w:pPr>
  </w:style>
  <w:style w:type="paragraph" w:styleId="Komentarotekstas">
    <w:name w:val="annotation text"/>
    <w:basedOn w:val="prastasis"/>
    <w:uiPriority w:val="99"/>
    <w:qFormat/>
    <w:rPr>
      <w:sz w:val="20"/>
      <w:szCs w:val="20"/>
    </w:rPr>
  </w:style>
  <w:style w:type="paragraph" w:styleId="Komentarotema">
    <w:name w:val="annotation subject"/>
    <w:basedOn w:val="Komentarotekstas"/>
    <w:qFormat/>
    <w:rPr>
      <w:b/>
      <w:bCs/>
    </w:rPr>
  </w:style>
  <w:style w:type="paragraph" w:styleId="Betarp">
    <w:name w:val="No Spacing"/>
    <w:uiPriority w:val="1"/>
    <w:qFormat/>
    <w:rsid w:val="00DE6D00"/>
    <w:pPr>
      <w:suppressAutoHyphens/>
    </w:pPr>
    <w:rPr>
      <w:sz w:val="24"/>
      <w:szCs w:val="24"/>
      <w:lang w:val="lt-L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067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2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8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72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63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05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
<Relationships xmlns="http://schemas.openxmlformats.org/package/2006/relationships">
   <Relationship Id="rId1" Target="../customXml/item1.xml"
                 Type="http://schemas.openxmlformats.org/officeDocument/2006/relationships/customXml"/>
   <Relationship Id="rId10" Target="fontTable.xml"
                 Type="http://schemas.openxmlformats.org/officeDocument/2006/relationships/fontTable"/>
   <Relationship Id="rId11" Target="theme/theme1.xml"
                 Type="http://schemas.openxmlformats.org/officeDocument/2006/relationships/theme"/>
   <Relationship Id="rId2" Target="numbering.xml"
                 Type="http://schemas.openxmlformats.org/officeDocument/2006/relationships/numbering"/>
   <Relationship Id="rId3" Target="styles.xml"
                 Type="http://schemas.openxmlformats.org/officeDocument/2006/relationships/styles"/>
   <Relationship Id="rId4" Target="settings.xml"
                 Type="http://schemas.openxmlformats.org/officeDocument/2006/relationships/settings"/>
   <Relationship Id="rId5" Target="webSettings.xml"
                 Type="http://schemas.openxmlformats.org/officeDocument/2006/relationships/webSettings"/>
   <Relationship Id="rId6" Target="footnotes.xml"
                 Type="http://schemas.openxmlformats.org/officeDocument/2006/relationships/footnotes"/>
   <Relationship Id="rId7" Target="endnotes.xml"
                 Type="http://schemas.openxmlformats.org/officeDocument/2006/relationships/endnotes"/>
   <Relationship Id="rId8" Target="header1.xml"
                 Type="http://schemas.openxmlformats.org/officeDocument/2006/relationships/header"/>
   <Relationship Id="rId9" Target="header2.xml"
                 Type="http://schemas.openxmlformats.org/officeDocument/2006/relationships/header"/>
</Relationships>
</file>

<file path=word/theme/theme1.xml><?xml version="1.0" encoding="utf-8"?>
<a:theme xmlns:a="http://schemas.openxmlformats.org/drawingml/2006/main" name="„Office“ 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
<Relationships xmlns="http://schemas.openxmlformats.org/package/2006/relationships">
   <Relationship Id="rId1" Target="itemProps1.xml"
                 Type="http://schemas.openxmlformats.org/officeDocument/2006/relationships/customXmlProps"/>
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19F637-B880-4DA7-B903-0C4EB81BE8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738</Words>
  <Characters>992</Characters>
  <Application>Microsoft Office Word</Application>
  <DocSecurity>0</DocSecurity>
  <Lines>8</Lines>
  <Paragraphs>5</Paragraphs>
  <ScaleCrop>false</ScaleCrop>
  <HeadingPairs>
    <vt:vector size="2" baseType="variant">
      <vt:variant>
        <vt:lpstr>Pavadinimas</vt:lpstr>
      </vt:variant>
      <vt:variant>
        <vt:i4>1</vt:i4>
      </vt:variant>
    </vt:vector>
  </HeadingPairs>
  <TitlesOfParts>
    <vt:vector size="1" baseType="lpstr">
      <vt:lpstr>                                                                                               </vt:lpstr>
    </vt:vector>
  </TitlesOfParts>
  <Company>Microsoft</Company>
  <LinksUpToDate>false</LinksUpToDate>
  <CharactersWithSpaces>2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terms="http://purl.org/dc/terms/" xmlns:dc="http://purl.org/dc/elements/1.1/" xmlns:xsi="http://www.w3.org/2001/XMLSchema-instance">
  <dcterms:created xsi:type="dcterms:W3CDTF">2019-12-31T14:29:00Z</dcterms:created>
  <dc:creator>vplotnikoviene</dc:creator>
  <dc:language>lt-LT</dc:language>
  <cp:lastModifiedBy>Jonas Damidavičius</cp:lastModifiedBy>
  <cp:lastPrinted>2018-09-17T06:08:00Z</cp:lastPrinted>
  <dcterms:modified xsi:type="dcterms:W3CDTF">2020-01-10T05:55:00Z</dcterms:modified>
  <cp:revision>4</cp:revision>
  <dc:title>                                                                                               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